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-and-literature-evaluation"/>
    <w:p>
      <w:pPr>
        <w:pStyle w:val="Heading1"/>
      </w:pPr>
      <w:r>
        <w:t xml:space="preserve">1. Introduction and Literature Evaluation</w:t>
      </w:r>
    </w:p>
    <w:p>
      <w:pPr>
        <w:pStyle w:val="FirstParagraph"/>
      </w:pPr>
      <w:r>
        <w:t xml:space="preserve">Copy this table into an Excel sheet to manage your literature. Modify this table to your needs and requireme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0"/>
        <w:gridCol w:w="91"/>
        <w:gridCol w:w="673"/>
        <w:gridCol w:w="418"/>
        <w:gridCol w:w="710"/>
        <w:gridCol w:w="746"/>
        <w:gridCol w:w="455"/>
        <w:gridCol w:w="564"/>
        <w:gridCol w:w="455"/>
        <w:gridCol w:w="1165"/>
        <w:gridCol w:w="782"/>
        <w:gridCol w:w="673"/>
        <w:gridCol w:w="7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arch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ly relevan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vant after reading the full tex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/P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performance &amp; 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publication reference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title of your publication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the PubMed ID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 paste the abstract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your comments h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your device, a similar device or the equivalen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the clinical performance paramet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usability related inform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 risks mentioned in the pub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6Z</dcterms:created>
  <dcterms:modified xsi:type="dcterms:W3CDTF">2024-06-04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